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51AD7" w14:textId="46C88B58" w:rsidR="0049040E" w:rsidRPr="0063514A" w:rsidRDefault="0049040E" w:rsidP="0049040E">
      <w:pPr>
        <w:jc w:val="center"/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</w:pPr>
      <w:r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>Cercarbono</w:t>
      </w:r>
      <w:r w:rsidR="00B73EDB"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>’s</w:t>
      </w:r>
      <w:r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 xml:space="preserve"> </w:t>
      </w:r>
      <w:r w:rsidR="00B73EDB"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>T</w:t>
      </w:r>
      <w:r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 xml:space="preserve">ool to </w:t>
      </w:r>
      <w:r w:rsidR="000940F2"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>R</w:t>
      </w:r>
      <w:r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 xml:space="preserve">eport </w:t>
      </w:r>
      <w:r w:rsidR="000940F2"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>C</w:t>
      </w:r>
      <w:r w:rsidRPr="0063514A"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  <w:t>ontributions of climate change mitigation initiatives to the Sustainable Development Goals</w:t>
      </w:r>
    </w:p>
    <w:p w14:paraId="12239495" w14:textId="77777777" w:rsidR="0049040E" w:rsidRPr="0063514A" w:rsidRDefault="0049040E" w:rsidP="0049040E">
      <w:pPr>
        <w:jc w:val="center"/>
        <w:rPr>
          <w:rFonts w:asciiTheme="minorHAnsi" w:eastAsia="Trebuchet MS" w:hAnsiTheme="minorHAnsi" w:cs="Trebuchet MS"/>
          <w:b/>
          <w:color w:val="39B54A" w:themeColor="accent3"/>
          <w:sz w:val="24"/>
          <w:szCs w:val="24"/>
          <w:lang w:val="en-GB"/>
        </w:rPr>
      </w:pPr>
    </w:p>
    <w:p w14:paraId="7A07CFDF" w14:textId="2F10C823" w:rsidR="0049040E" w:rsidRPr="0063514A" w:rsidRDefault="0049040E" w:rsidP="0049040E">
      <w:pPr>
        <w:jc w:val="center"/>
        <w:rPr>
          <w:rFonts w:asciiTheme="minorHAnsi" w:eastAsia="Trebuchet MS" w:hAnsiTheme="minorHAnsi" w:cs="Trebuchet MS"/>
          <w:b/>
          <w:color w:val="1C5A24" w:themeColor="accent3" w:themeShade="80"/>
          <w:sz w:val="28"/>
          <w:szCs w:val="28"/>
          <w:lang w:val="en-GB"/>
        </w:rPr>
      </w:pPr>
      <w:r w:rsidRPr="0063514A">
        <w:rPr>
          <w:rFonts w:asciiTheme="minorHAnsi" w:eastAsia="Trebuchet MS" w:hAnsiTheme="minorHAnsi" w:cs="Trebuchet MS"/>
          <w:b/>
          <w:color w:val="1C5A24" w:themeColor="accent3" w:themeShade="80"/>
          <w:sz w:val="28"/>
          <w:szCs w:val="28"/>
          <w:lang w:val="en-GB"/>
        </w:rPr>
        <w:t>Attached Evidence Form</w:t>
      </w:r>
    </w:p>
    <w:p w14:paraId="18BEA39D" w14:textId="77777777" w:rsidR="0049040E" w:rsidRPr="0063514A" w:rsidRDefault="0049040E" w:rsidP="0049040E">
      <w:pPr>
        <w:jc w:val="center"/>
        <w:rPr>
          <w:rFonts w:asciiTheme="minorHAnsi" w:eastAsia="Trebuchet MS" w:hAnsiTheme="minorHAnsi" w:cs="Trebuchet MS"/>
          <w:b/>
          <w:color w:val="6AA84F"/>
          <w:sz w:val="24"/>
          <w:szCs w:val="24"/>
          <w:lang w:val="en-GB"/>
        </w:rPr>
      </w:pPr>
    </w:p>
    <w:p w14:paraId="64976C6A" w14:textId="77777777" w:rsidR="0049040E" w:rsidRPr="00A830DE" w:rsidRDefault="0049040E" w:rsidP="00A830DE">
      <w:pPr>
        <w:pStyle w:val="Heading1sin"/>
      </w:pPr>
      <w:r w:rsidRPr="00A830DE">
        <w:t>Instructions</w:t>
      </w:r>
    </w:p>
    <w:p w14:paraId="2027090F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lang w:val="en-GB"/>
        </w:rPr>
      </w:pPr>
    </w:p>
    <w:p w14:paraId="1493432B" w14:textId="77777777" w:rsidR="0049040E" w:rsidRPr="0063514A" w:rsidRDefault="0049040E" w:rsidP="0049040E">
      <w:pPr>
        <w:numPr>
          <w:ilvl w:val="0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Format:</w:t>
      </w:r>
    </w:p>
    <w:p w14:paraId="70847D5E" w14:textId="5CD7B8AD" w:rsidR="0049040E" w:rsidRPr="0063514A" w:rsidRDefault="0049040E" w:rsidP="0049040E">
      <w:pPr>
        <w:numPr>
          <w:ilvl w:val="1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Base text in 11-point Calibri font.</w:t>
      </w:r>
    </w:p>
    <w:p w14:paraId="25CA7A8F" w14:textId="316F1D25" w:rsidR="0049040E" w:rsidRPr="0063514A" w:rsidRDefault="0049040E" w:rsidP="0049040E">
      <w:pPr>
        <w:numPr>
          <w:ilvl w:val="1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Pdf format</w:t>
      </w:r>
    </w:p>
    <w:p w14:paraId="36666368" w14:textId="6BAAB97D" w:rsidR="0049040E" w:rsidRPr="0063514A" w:rsidRDefault="0049040E" w:rsidP="0049040E">
      <w:pPr>
        <w:numPr>
          <w:ilvl w:val="1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 xml:space="preserve">Name of the files: </w:t>
      </w:r>
      <w:r w:rsidR="0063514A">
        <w:rPr>
          <w:rFonts w:asciiTheme="minorHAnsi" w:eastAsia="Trebuchet MS" w:hAnsiTheme="minorHAnsi" w:cs="Trebuchet MS"/>
          <w:iCs/>
          <w:lang w:val="en-GB"/>
        </w:rPr>
        <w:t>Delivery date</w:t>
      </w:r>
      <w:r w:rsidRPr="0063514A">
        <w:rPr>
          <w:rFonts w:asciiTheme="minorHAnsi" w:eastAsia="Trebuchet MS" w:hAnsiTheme="minorHAnsi" w:cs="Trebuchet MS"/>
          <w:iCs/>
          <w:lang w:val="en-GB"/>
        </w:rPr>
        <w:t xml:space="preserve"> (</w:t>
      </w:r>
      <w:r w:rsidR="0063514A">
        <w:rPr>
          <w:rFonts w:asciiTheme="minorHAnsi" w:eastAsia="Trebuchet MS" w:hAnsiTheme="minorHAnsi" w:cs="Trebuchet MS"/>
          <w:iCs/>
          <w:lang w:val="en-GB"/>
        </w:rPr>
        <w:t>yy</w:t>
      </w:r>
      <w:r w:rsidR="00F92862">
        <w:rPr>
          <w:rFonts w:asciiTheme="minorHAnsi" w:eastAsia="Trebuchet MS" w:hAnsiTheme="minorHAnsi" w:cs="Trebuchet MS"/>
          <w:iCs/>
          <w:lang w:val="en-GB"/>
        </w:rPr>
        <w:t>y</w:t>
      </w:r>
      <w:r w:rsidR="0063514A">
        <w:rPr>
          <w:rFonts w:asciiTheme="minorHAnsi" w:eastAsia="Trebuchet MS" w:hAnsiTheme="minorHAnsi" w:cs="Trebuchet MS"/>
          <w:iCs/>
          <w:lang w:val="en-GB"/>
        </w:rPr>
        <w:t>y.mm.dd</w:t>
      </w:r>
      <w:r w:rsidRPr="0063514A">
        <w:rPr>
          <w:rFonts w:asciiTheme="minorHAnsi" w:eastAsia="Trebuchet MS" w:hAnsiTheme="minorHAnsi" w:cs="Trebuchet MS"/>
          <w:iCs/>
          <w:lang w:val="en-GB"/>
        </w:rPr>
        <w:t>) _</w:t>
      </w:r>
      <w:r w:rsidR="0063514A">
        <w:rPr>
          <w:rFonts w:asciiTheme="minorHAnsi" w:eastAsia="Trebuchet MS" w:hAnsiTheme="minorHAnsi" w:cs="Trebuchet MS"/>
          <w:iCs/>
          <w:lang w:val="en-GB"/>
        </w:rPr>
        <w:t>SDG_Evidence</w:t>
      </w:r>
      <w:r w:rsidRPr="0063514A">
        <w:rPr>
          <w:rFonts w:asciiTheme="minorHAnsi" w:eastAsia="Trebuchet MS" w:hAnsiTheme="minorHAnsi" w:cs="Trebuchet MS"/>
          <w:iCs/>
          <w:lang w:val="en-GB"/>
        </w:rPr>
        <w:t>_Project code.</w:t>
      </w:r>
      <w:r w:rsidR="0063514A">
        <w:rPr>
          <w:rFonts w:asciiTheme="minorHAnsi" w:eastAsia="Trebuchet MS" w:hAnsiTheme="minorHAnsi" w:cs="Trebuchet MS"/>
          <w:iCs/>
          <w:lang w:val="en-GB"/>
        </w:rPr>
        <w:t>pdf</w:t>
      </w:r>
      <w:r w:rsidRPr="0063514A">
        <w:rPr>
          <w:rFonts w:asciiTheme="minorHAnsi" w:eastAsia="Trebuchet MS" w:hAnsiTheme="minorHAnsi" w:cs="Trebuchet MS"/>
          <w:iCs/>
          <w:lang w:val="en-GB"/>
        </w:rPr>
        <w:t xml:space="preserve"> Example:</w:t>
      </w:r>
      <w:r w:rsidR="0063514A">
        <w:rPr>
          <w:rFonts w:asciiTheme="minorHAnsi" w:eastAsia="Trebuchet MS" w:hAnsiTheme="minorHAnsi" w:cs="Trebuchet MS"/>
          <w:iCs/>
          <w:lang w:val="en-GB"/>
        </w:rPr>
        <w:t xml:space="preserve"> </w:t>
      </w:r>
      <w:r w:rsidRPr="0063514A">
        <w:rPr>
          <w:rStyle w:val="referenciacar"/>
          <w:lang w:val="en-GB"/>
        </w:rPr>
        <w:t>030621_</w:t>
      </w:r>
      <w:r w:rsidR="0063514A">
        <w:rPr>
          <w:rStyle w:val="referenciacar"/>
          <w:lang w:val="en-GB"/>
        </w:rPr>
        <w:t>SDG</w:t>
      </w:r>
      <w:r w:rsidRPr="0063514A">
        <w:rPr>
          <w:rStyle w:val="referenciacar"/>
          <w:lang w:val="en-GB"/>
        </w:rPr>
        <w:t>_</w:t>
      </w:r>
      <w:r w:rsidR="0063514A">
        <w:rPr>
          <w:rStyle w:val="referenciacar"/>
          <w:lang w:val="en-GB"/>
        </w:rPr>
        <w:t>Evidence</w:t>
      </w:r>
      <w:r w:rsidRPr="0063514A">
        <w:rPr>
          <w:rStyle w:val="referenciacar"/>
          <w:lang w:val="en-GB"/>
        </w:rPr>
        <w:t>_50.pdf</w:t>
      </w:r>
    </w:p>
    <w:p w14:paraId="11006546" w14:textId="77777777" w:rsidR="0049040E" w:rsidRPr="0063514A" w:rsidRDefault="0049040E" w:rsidP="0049040E">
      <w:pPr>
        <w:ind w:left="1440"/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5739F5C3" w14:textId="359C0F14" w:rsidR="0049040E" w:rsidRPr="0063514A" w:rsidRDefault="0049040E" w:rsidP="0049040E">
      <w:pPr>
        <w:numPr>
          <w:ilvl w:val="0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Each reported contribution must have at least one document of evidence</w:t>
      </w:r>
      <w:r w:rsidR="0063514A">
        <w:rPr>
          <w:rFonts w:asciiTheme="minorHAnsi" w:eastAsia="Trebuchet MS" w:hAnsiTheme="minorHAnsi" w:cs="Trebuchet MS"/>
          <w:iCs/>
          <w:lang w:val="en-GB"/>
        </w:rPr>
        <w:t>.</w:t>
      </w:r>
    </w:p>
    <w:p w14:paraId="659610AE" w14:textId="77777777" w:rsidR="0049040E" w:rsidRPr="0063514A" w:rsidRDefault="0049040E" w:rsidP="0049040E">
      <w:pPr>
        <w:ind w:left="720"/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490AD10E" w14:textId="77777777" w:rsidR="0049040E" w:rsidRPr="0063514A" w:rsidRDefault="0049040E" w:rsidP="0049040E">
      <w:pPr>
        <w:numPr>
          <w:ilvl w:val="0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Types of eligible evidence:</w:t>
      </w:r>
    </w:p>
    <w:p w14:paraId="3F02EADD" w14:textId="0CC76766" w:rsidR="0049040E" w:rsidRPr="0063514A" w:rsidRDefault="0049040E" w:rsidP="0049040E">
      <w:pPr>
        <w:numPr>
          <w:ilvl w:val="1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Referenced documents of public access, such as emission reduction project documents available on the Cercarbono platform (monitoring reports, validation</w:t>
      </w:r>
      <w:r w:rsidR="0063514A">
        <w:rPr>
          <w:rFonts w:asciiTheme="minorHAnsi" w:eastAsia="Trebuchet MS" w:hAnsiTheme="minorHAnsi" w:cs="Trebuchet MS"/>
          <w:iCs/>
          <w:lang w:val="en-GB"/>
        </w:rPr>
        <w:t>,</w:t>
      </w:r>
      <w:r w:rsidRPr="0063514A">
        <w:rPr>
          <w:rFonts w:asciiTheme="minorHAnsi" w:eastAsia="Trebuchet MS" w:hAnsiTheme="minorHAnsi" w:cs="Trebuchet MS"/>
          <w:iCs/>
          <w:lang w:val="en-GB"/>
        </w:rPr>
        <w:t xml:space="preserve"> or verification reports, etc.)</w:t>
      </w:r>
    </w:p>
    <w:p w14:paraId="6DF905E3" w14:textId="77777777" w:rsidR="0049040E" w:rsidRPr="0063514A" w:rsidRDefault="0049040E" w:rsidP="0049040E">
      <w:pPr>
        <w:numPr>
          <w:ilvl w:val="1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Internal documents of the entity that develops the project with date and letterhead signed by the proponent / owner of the project.</w:t>
      </w:r>
    </w:p>
    <w:p w14:paraId="0563BAFF" w14:textId="58D67039" w:rsidR="0049040E" w:rsidRPr="0063514A" w:rsidRDefault="0049040E" w:rsidP="0049040E">
      <w:pPr>
        <w:numPr>
          <w:ilvl w:val="1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Formal documents issued by suppliers, clients</w:t>
      </w:r>
      <w:r w:rsidR="0063514A">
        <w:rPr>
          <w:rFonts w:asciiTheme="minorHAnsi" w:eastAsia="Trebuchet MS" w:hAnsiTheme="minorHAnsi" w:cs="Trebuchet MS"/>
          <w:iCs/>
          <w:lang w:val="en-GB"/>
        </w:rPr>
        <w:t>,</w:t>
      </w:r>
      <w:r w:rsidRPr="0063514A">
        <w:rPr>
          <w:rFonts w:asciiTheme="minorHAnsi" w:eastAsia="Trebuchet MS" w:hAnsiTheme="minorHAnsi" w:cs="Trebuchet MS"/>
          <w:iCs/>
          <w:lang w:val="en-GB"/>
        </w:rPr>
        <w:t xml:space="preserve"> or partners of the project, ideally referenced in the project description document.</w:t>
      </w:r>
    </w:p>
    <w:p w14:paraId="5E0980E8" w14:textId="1AA43AE3" w:rsidR="0049040E" w:rsidRPr="0063514A" w:rsidRDefault="0049040E" w:rsidP="0049040E">
      <w:pPr>
        <w:numPr>
          <w:ilvl w:val="1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Formal documents issued by third parties such as banks, insurance companies or government agencies depending on the case</w:t>
      </w:r>
      <w:r w:rsidR="0063514A">
        <w:rPr>
          <w:rFonts w:asciiTheme="minorHAnsi" w:eastAsia="Trebuchet MS" w:hAnsiTheme="minorHAnsi" w:cs="Trebuchet MS"/>
          <w:iCs/>
          <w:lang w:val="en-GB"/>
        </w:rPr>
        <w:t>.</w:t>
      </w:r>
    </w:p>
    <w:p w14:paraId="2DA32DEE" w14:textId="04CCBF19" w:rsidR="0049040E" w:rsidRPr="0063514A" w:rsidRDefault="0049040E" w:rsidP="0049040E">
      <w:pPr>
        <w:numPr>
          <w:ilvl w:val="1"/>
          <w:numId w:val="21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 xml:space="preserve">Other types of evidence may be accepted as appropriate by the </w:t>
      </w:r>
      <w:r w:rsidR="0063514A">
        <w:rPr>
          <w:rFonts w:asciiTheme="minorHAnsi" w:eastAsia="Trebuchet MS" w:hAnsiTheme="minorHAnsi" w:cs="Trebuchet MS"/>
          <w:iCs/>
          <w:lang w:val="en-GB"/>
        </w:rPr>
        <w:t>VVB</w:t>
      </w:r>
      <w:r w:rsidRPr="0063514A">
        <w:rPr>
          <w:rFonts w:asciiTheme="minorHAnsi" w:eastAsia="Trebuchet MS" w:hAnsiTheme="minorHAnsi" w:cs="Trebuchet MS"/>
          <w:iCs/>
          <w:lang w:val="en-GB"/>
        </w:rPr>
        <w:t xml:space="preserve"> that reviews the report.</w:t>
      </w:r>
    </w:p>
    <w:p w14:paraId="6825E1A5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104E5D26" w14:textId="44DE2E55" w:rsidR="0049040E" w:rsidRPr="0063514A" w:rsidRDefault="0063514A" w:rsidP="0049040E">
      <w:pPr>
        <w:jc w:val="both"/>
        <w:rPr>
          <w:rFonts w:asciiTheme="minorHAnsi" w:eastAsia="Trebuchet MS" w:hAnsiTheme="minorHAnsi" w:cs="Trebuchet MS"/>
          <w:iCs/>
          <w:u w:val="single"/>
          <w:lang w:val="en-GB"/>
        </w:rPr>
      </w:pPr>
      <w:r>
        <w:rPr>
          <w:rFonts w:asciiTheme="minorHAnsi" w:eastAsia="Trebuchet MS" w:hAnsiTheme="minorHAnsi" w:cs="Trebuchet MS"/>
          <w:iCs/>
          <w:u w:val="single"/>
          <w:lang w:val="en-GB"/>
        </w:rPr>
        <w:t>Delivery</w:t>
      </w:r>
      <w:r w:rsidR="0049040E" w:rsidRPr="0063514A">
        <w:rPr>
          <w:rFonts w:asciiTheme="minorHAnsi" w:eastAsia="Trebuchet MS" w:hAnsiTheme="minorHAnsi" w:cs="Trebuchet MS"/>
          <w:iCs/>
          <w:u w:val="single"/>
          <w:lang w:val="en-GB"/>
        </w:rPr>
        <w:t>: please send this file attached to the Tool as such (file in Excel format).</w:t>
      </w:r>
    </w:p>
    <w:p w14:paraId="295824FE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u w:val="single"/>
          <w:lang w:val="en-GB"/>
        </w:rPr>
      </w:pPr>
      <w:r w:rsidRPr="0063514A">
        <w:rPr>
          <w:rFonts w:asciiTheme="minorHAnsi" w:eastAsia="Trebuchet MS" w:hAnsiTheme="minorHAnsi" w:cs="Trebuchet MS"/>
          <w:iCs/>
          <w:u w:val="single"/>
          <w:lang w:val="en-GB"/>
        </w:rPr>
        <w:t>This section of instructions should be removed when submitting the document.</w:t>
      </w:r>
    </w:p>
    <w:p w14:paraId="0CC5C2CA" w14:textId="77777777" w:rsidR="0063514A" w:rsidRDefault="0063514A" w:rsidP="0049040E">
      <w:pPr>
        <w:jc w:val="both"/>
        <w:rPr>
          <w:rFonts w:asciiTheme="minorHAnsi" w:eastAsia="Trebuchet MS" w:hAnsiTheme="minorHAnsi" w:cs="Trebuchet MS"/>
          <w:iCs/>
          <w:u w:val="single"/>
          <w:lang w:val="en-GB"/>
        </w:rPr>
        <w:sectPr w:rsidR="0063514A" w:rsidSect="0063514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09" w:right="1701" w:bottom="1417" w:left="1701" w:header="0" w:footer="708" w:gutter="0"/>
          <w:pgNumType w:start="1"/>
          <w:cols w:space="708"/>
          <w:docGrid w:linePitch="360"/>
        </w:sectPr>
      </w:pPr>
    </w:p>
    <w:p w14:paraId="358FE1DE" w14:textId="177F6155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u w:val="single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5"/>
        <w:gridCol w:w="6113"/>
      </w:tblGrid>
      <w:tr w:rsidR="0049040E" w:rsidRPr="0063514A" w14:paraId="11634557" w14:textId="77777777" w:rsidTr="0063514A">
        <w:tc>
          <w:tcPr>
            <w:tcW w:w="2725" w:type="dxa"/>
          </w:tcPr>
          <w:p w14:paraId="756F89DC" w14:textId="0E40B834" w:rsidR="0049040E" w:rsidRPr="00A830DE" w:rsidRDefault="0063514A" w:rsidP="00FC49CF">
            <w:pPr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n-GB"/>
              </w:rPr>
            </w:pPr>
            <w:r w:rsidRPr="00A830DE"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n-GB"/>
              </w:rPr>
              <w:t>Programme or project</w:t>
            </w:r>
          </w:p>
        </w:tc>
        <w:tc>
          <w:tcPr>
            <w:tcW w:w="6113" w:type="dxa"/>
            <w:tcBorders>
              <w:bottom w:val="single" w:sz="4" w:space="0" w:color="auto"/>
            </w:tcBorders>
          </w:tcPr>
          <w:p w14:paraId="5308BDB9" w14:textId="77777777" w:rsidR="0049040E" w:rsidRPr="0063514A" w:rsidRDefault="0049040E" w:rsidP="00FC49CF">
            <w:pPr>
              <w:rPr>
                <w:rFonts w:asciiTheme="minorHAnsi" w:eastAsia="Trebuchet MS" w:hAnsiTheme="minorHAnsi" w:cs="Trebuchet MS"/>
                <w:b/>
                <w:iCs/>
                <w:color w:val="6AA84F"/>
                <w:sz w:val="24"/>
                <w:szCs w:val="24"/>
                <w:lang w:val="en-GB"/>
              </w:rPr>
            </w:pPr>
          </w:p>
        </w:tc>
      </w:tr>
      <w:tr w:rsidR="0049040E" w:rsidRPr="0063514A" w14:paraId="5AE1A0FA" w14:textId="77777777" w:rsidTr="0063514A">
        <w:tc>
          <w:tcPr>
            <w:tcW w:w="2725" w:type="dxa"/>
          </w:tcPr>
          <w:p w14:paraId="2867D9FF" w14:textId="77777777" w:rsidR="0049040E" w:rsidRPr="00A830DE" w:rsidRDefault="0049040E" w:rsidP="00FC49CF">
            <w:pPr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n-GB"/>
              </w:rPr>
            </w:pPr>
            <w:r w:rsidRPr="00A830DE"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n-GB"/>
              </w:rPr>
              <w:t>Reporting period</w:t>
            </w:r>
          </w:p>
        </w:tc>
        <w:tc>
          <w:tcPr>
            <w:tcW w:w="6113" w:type="dxa"/>
            <w:tcBorders>
              <w:top w:val="single" w:sz="4" w:space="0" w:color="auto"/>
              <w:bottom w:val="single" w:sz="4" w:space="0" w:color="auto"/>
            </w:tcBorders>
          </w:tcPr>
          <w:p w14:paraId="3322D8BD" w14:textId="77777777" w:rsidR="0049040E" w:rsidRPr="0063514A" w:rsidRDefault="0049040E" w:rsidP="00FC49CF">
            <w:pPr>
              <w:rPr>
                <w:rFonts w:asciiTheme="minorHAnsi" w:eastAsia="Trebuchet MS" w:hAnsiTheme="minorHAnsi" w:cs="Trebuchet MS"/>
                <w:b/>
                <w:iCs/>
                <w:color w:val="6AA84F"/>
                <w:sz w:val="24"/>
                <w:szCs w:val="24"/>
                <w:lang w:val="en-GB"/>
              </w:rPr>
            </w:pPr>
          </w:p>
        </w:tc>
      </w:tr>
      <w:tr w:rsidR="0049040E" w:rsidRPr="0063514A" w14:paraId="5F96B892" w14:textId="77777777" w:rsidTr="0063514A">
        <w:tc>
          <w:tcPr>
            <w:tcW w:w="2725" w:type="dxa"/>
          </w:tcPr>
          <w:p w14:paraId="1CE97A41" w14:textId="77777777" w:rsidR="0049040E" w:rsidRPr="00A830DE" w:rsidRDefault="0049040E" w:rsidP="00FC49CF">
            <w:pPr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n-GB"/>
              </w:rPr>
            </w:pPr>
            <w:r w:rsidRPr="00A830DE"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n-GB"/>
              </w:rPr>
              <w:t>Report date</w:t>
            </w:r>
          </w:p>
        </w:tc>
        <w:tc>
          <w:tcPr>
            <w:tcW w:w="6113" w:type="dxa"/>
            <w:tcBorders>
              <w:top w:val="single" w:sz="4" w:space="0" w:color="auto"/>
              <w:bottom w:val="single" w:sz="4" w:space="0" w:color="auto"/>
            </w:tcBorders>
          </w:tcPr>
          <w:p w14:paraId="4403C483" w14:textId="77777777" w:rsidR="0049040E" w:rsidRPr="0063514A" w:rsidRDefault="0049040E" w:rsidP="00FC49CF">
            <w:pPr>
              <w:rPr>
                <w:rFonts w:asciiTheme="minorHAnsi" w:eastAsia="Trebuchet MS" w:hAnsiTheme="minorHAnsi" w:cs="Trebuchet MS"/>
                <w:b/>
                <w:iCs/>
                <w:color w:val="6AA84F"/>
                <w:sz w:val="24"/>
                <w:szCs w:val="24"/>
                <w:lang w:val="en-GB"/>
              </w:rPr>
            </w:pPr>
          </w:p>
        </w:tc>
      </w:tr>
      <w:tr w:rsidR="0049040E" w:rsidRPr="0063514A" w14:paraId="3F34D17D" w14:textId="77777777" w:rsidTr="0063514A">
        <w:tc>
          <w:tcPr>
            <w:tcW w:w="2725" w:type="dxa"/>
          </w:tcPr>
          <w:p w14:paraId="343390DB" w14:textId="77777777" w:rsidR="0049040E" w:rsidRPr="00A830DE" w:rsidRDefault="0049040E" w:rsidP="00FC49CF">
            <w:pPr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n-GB"/>
              </w:rPr>
            </w:pPr>
            <w:r w:rsidRPr="00A830DE">
              <w:rPr>
                <w:rFonts w:asciiTheme="minorHAnsi" w:eastAsia="Trebuchet MS" w:hAnsiTheme="minorHAnsi" w:cs="Trebuchet MS"/>
                <w:b/>
                <w:iCs/>
                <w:color w:val="39B54A" w:themeColor="accent3"/>
                <w:sz w:val="24"/>
                <w:szCs w:val="24"/>
                <w:lang w:val="en-GB"/>
              </w:rPr>
              <w:t>Person in charge</w:t>
            </w:r>
          </w:p>
        </w:tc>
        <w:tc>
          <w:tcPr>
            <w:tcW w:w="6113" w:type="dxa"/>
            <w:tcBorders>
              <w:top w:val="single" w:sz="4" w:space="0" w:color="auto"/>
              <w:bottom w:val="single" w:sz="4" w:space="0" w:color="auto"/>
            </w:tcBorders>
          </w:tcPr>
          <w:p w14:paraId="3948F6E7" w14:textId="77777777" w:rsidR="0049040E" w:rsidRPr="0063514A" w:rsidRDefault="0049040E" w:rsidP="00FC49CF">
            <w:pPr>
              <w:rPr>
                <w:rFonts w:asciiTheme="minorHAnsi" w:eastAsia="Trebuchet MS" w:hAnsiTheme="minorHAnsi" w:cs="Trebuchet MS"/>
                <w:b/>
                <w:iCs/>
                <w:color w:val="6AA84F"/>
                <w:sz w:val="24"/>
                <w:szCs w:val="24"/>
                <w:lang w:val="en-GB"/>
              </w:rPr>
            </w:pPr>
          </w:p>
        </w:tc>
      </w:tr>
    </w:tbl>
    <w:p w14:paraId="68556C85" w14:textId="77777777" w:rsidR="0049040E" w:rsidRPr="0063514A" w:rsidRDefault="0049040E" w:rsidP="0049040E">
      <w:pPr>
        <w:rPr>
          <w:rFonts w:asciiTheme="minorHAnsi" w:eastAsia="Trebuchet MS" w:hAnsiTheme="minorHAnsi" w:cs="Trebuchet MS"/>
          <w:b/>
          <w:iCs/>
          <w:color w:val="6AA84F"/>
          <w:sz w:val="24"/>
          <w:szCs w:val="24"/>
          <w:lang w:val="en-GB"/>
        </w:rPr>
      </w:pPr>
    </w:p>
    <w:p w14:paraId="3031086D" w14:textId="35EDB783" w:rsidR="0049040E" w:rsidRPr="00A830DE" w:rsidRDefault="0049040E" w:rsidP="00A830DE">
      <w:pPr>
        <w:pStyle w:val="Heading1sin"/>
      </w:pPr>
      <w:r w:rsidRPr="00A830DE">
        <w:t>Evidence</w:t>
      </w:r>
    </w:p>
    <w:p w14:paraId="641D1CD4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4BE7EC0C" w14:textId="77777777" w:rsidR="0049040E" w:rsidRPr="0063514A" w:rsidRDefault="0049040E" w:rsidP="0049040E">
      <w:pPr>
        <w:numPr>
          <w:ilvl w:val="0"/>
          <w:numId w:val="20"/>
        </w:numPr>
        <w:jc w:val="both"/>
        <w:rPr>
          <w:rFonts w:asciiTheme="minorHAnsi" w:eastAsia="Trebuchet MS" w:hAnsiTheme="minorHAnsi" w:cs="Trebuchet MS"/>
          <w:b/>
          <w:iCs/>
          <w:lang w:val="en-GB"/>
        </w:rPr>
      </w:pPr>
      <w:r w:rsidRPr="0063514A">
        <w:rPr>
          <w:rFonts w:asciiTheme="minorHAnsi" w:eastAsia="Trebuchet MS" w:hAnsiTheme="minorHAnsi" w:cs="Trebuchet MS"/>
          <w:b/>
          <w:iCs/>
          <w:lang w:val="en-GB"/>
        </w:rPr>
        <w:t>Evidence for Contribution # 1 to the SDGs (SDG _____)</w:t>
      </w:r>
    </w:p>
    <w:p w14:paraId="1B576BF1" w14:textId="77777777" w:rsidR="0049040E" w:rsidRPr="0063514A" w:rsidRDefault="0049040E" w:rsidP="0049040E">
      <w:pPr>
        <w:numPr>
          <w:ilvl w:val="1"/>
          <w:numId w:val="20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u w:val="single"/>
          <w:lang w:val="en-GB"/>
        </w:rPr>
        <w:t>XXXXXX (evidence)</w:t>
      </w:r>
    </w:p>
    <w:p w14:paraId="03D4BF64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13BF13B5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2463B8F5" w14:textId="77777777" w:rsidR="0049040E" w:rsidRPr="0063514A" w:rsidRDefault="0049040E" w:rsidP="0049040E">
      <w:pPr>
        <w:ind w:left="720" w:firstLine="720"/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Date:</w:t>
      </w:r>
    </w:p>
    <w:p w14:paraId="20BB5D4E" w14:textId="77777777" w:rsidR="0049040E" w:rsidRPr="0063514A" w:rsidRDefault="0049040E" w:rsidP="0049040E">
      <w:pPr>
        <w:ind w:left="720" w:firstLine="720"/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Source:</w:t>
      </w:r>
    </w:p>
    <w:p w14:paraId="4EF74C0E" w14:textId="77777777" w:rsidR="0049040E" w:rsidRPr="0063514A" w:rsidRDefault="0049040E" w:rsidP="0049040E">
      <w:pPr>
        <w:ind w:firstLine="720"/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002DA34F" w14:textId="77777777" w:rsidR="0049040E" w:rsidRPr="0063514A" w:rsidRDefault="0049040E" w:rsidP="0049040E">
      <w:pPr>
        <w:numPr>
          <w:ilvl w:val="1"/>
          <w:numId w:val="20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u w:val="single"/>
          <w:lang w:val="en-GB"/>
        </w:rPr>
        <w:t>XXXXXX (evidence)</w:t>
      </w:r>
    </w:p>
    <w:p w14:paraId="71DEC897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0AC24039" w14:textId="77777777" w:rsidR="0049040E" w:rsidRPr="0063514A" w:rsidRDefault="0049040E" w:rsidP="0049040E">
      <w:pPr>
        <w:ind w:left="1440"/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Date:</w:t>
      </w:r>
    </w:p>
    <w:p w14:paraId="592673D7" w14:textId="77777777" w:rsidR="0049040E" w:rsidRPr="0063514A" w:rsidRDefault="0049040E" w:rsidP="0049040E">
      <w:pPr>
        <w:ind w:left="1440"/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Source:</w:t>
      </w:r>
    </w:p>
    <w:p w14:paraId="3336F498" w14:textId="77777777" w:rsidR="0049040E" w:rsidRPr="0063514A" w:rsidRDefault="0049040E" w:rsidP="0049040E">
      <w:pPr>
        <w:ind w:left="1440"/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5E523DDD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141C2E8A" w14:textId="77777777" w:rsidR="0049040E" w:rsidRPr="0063514A" w:rsidRDefault="0049040E" w:rsidP="0049040E">
      <w:pPr>
        <w:numPr>
          <w:ilvl w:val="0"/>
          <w:numId w:val="20"/>
        </w:numPr>
        <w:jc w:val="both"/>
        <w:rPr>
          <w:rFonts w:asciiTheme="minorHAnsi" w:eastAsia="Trebuchet MS" w:hAnsiTheme="minorHAnsi" w:cs="Trebuchet MS"/>
          <w:b/>
          <w:iCs/>
          <w:lang w:val="en-GB"/>
        </w:rPr>
      </w:pPr>
      <w:r w:rsidRPr="0063514A">
        <w:rPr>
          <w:rFonts w:asciiTheme="minorHAnsi" w:eastAsia="Trebuchet MS" w:hAnsiTheme="minorHAnsi" w:cs="Trebuchet MS"/>
          <w:b/>
          <w:iCs/>
          <w:lang w:val="en-GB"/>
        </w:rPr>
        <w:t>Evidence for contribution # 2 to the SDGs (SDG _____)</w:t>
      </w:r>
    </w:p>
    <w:p w14:paraId="18322326" w14:textId="77777777" w:rsidR="0049040E" w:rsidRPr="0063514A" w:rsidRDefault="0049040E" w:rsidP="0049040E">
      <w:pPr>
        <w:ind w:left="1440"/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567B396D" w14:textId="77777777" w:rsidR="0049040E" w:rsidRPr="0063514A" w:rsidRDefault="0049040E" w:rsidP="0049040E">
      <w:pPr>
        <w:numPr>
          <w:ilvl w:val="1"/>
          <w:numId w:val="20"/>
        </w:numPr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u w:val="single"/>
          <w:lang w:val="en-GB"/>
        </w:rPr>
        <w:t>XXXXXX (evidence)</w:t>
      </w:r>
    </w:p>
    <w:p w14:paraId="5056F585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3315D0E0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66FAE7E1" w14:textId="77777777" w:rsidR="0049040E" w:rsidRPr="0063514A" w:rsidRDefault="0049040E" w:rsidP="0049040E">
      <w:pPr>
        <w:ind w:left="720" w:firstLine="720"/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Date:</w:t>
      </w:r>
    </w:p>
    <w:p w14:paraId="429EA005" w14:textId="77777777" w:rsidR="0049040E" w:rsidRPr="0063514A" w:rsidRDefault="0049040E" w:rsidP="0049040E">
      <w:pPr>
        <w:ind w:left="720" w:firstLine="720"/>
        <w:jc w:val="both"/>
        <w:rPr>
          <w:rFonts w:asciiTheme="minorHAnsi" w:eastAsia="Trebuchet MS" w:hAnsiTheme="minorHAnsi" w:cs="Trebuchet MS"/>
          <w:iCs/>
          <w:lang w:val="en-GB"/>
        </w:rPr>
      </w:pPr>
      <w:r w:rsidRPr="0063514A">
        <w:rPr>
          <w:rFonts w:asciiTheme="minorHAnsi" w:eastAsia="Trebuchet MS" w:hAnsiTheme="minorHAnsi" w:cs="Trebuchet MS"/>
          <w:iCs/>
          <w:lang w:val="en-GB"/>
        </w:rPr>
        <w:t>Source:</w:t>
      </w:r>
    </w:p>
    <w:p w14:paraId="5A6DAE44" w14:textId="77777777" w:rsidR="0049040E" w:rsidRPr="0063514A" w:rsidRDefault="0049040E" w:rsidP="0049040E">
      <w:pPr>
        <w:jc w:val="both"/>
        <w:rPr>
          <w:rFonts w:asciiTheme="minorHAnsi" w:eastAsia="Trebuchet MS" w:hAnsiTheme="minorHAnsi" w:cs="Trebuchet MS"/>
          <w:iCs/>
          <w:lang w:val="en-GB"/>
        </w:rPr>
      </w:pPr>
    </w:p>
    <w:p w14:paraId="3CC3475C" w14:textId="77777777" w:rsidR="0049040E" w:rsidRPr="0063514A" w:rsidRDefault="0049040E" w:rsidP="0049040E">
      <w:pPr>
        <w:rPr>
          <w:rFonts w:asciiTheme="minorHAnsi" w:eastAsia="Trebuchet MS" w:hAnsiTheme="minorHAnsi" w:cs="Trebuchet MS"/>
          <w:iCs/>
          <w:lang w:val="en-GB"/>
        </w:rPr>
      </w:pPr>
    </w:p>
    <w:p w14:paraId="2A957A67" w14:textId="77777777" w:rsidR="0049040E" w:rsidRPr="0063514A" w:rsidRDefault="0049040E" w:rsidP="0049040E">
      <w:pPr>
        <w:ind w:left="720"/>
        <w:rPr>
          <w:rFonts w:asciiTheme="minorHAnsi" w:eastAsia="Trebuchet MS" w:hAnsiTheme="minorHAnsi" w:cs="Trebuchet MS"/>
          <w:iCs/>
          <w:lang w:val="en-GB"/>
        </w:rPr>
      </w:pPr>
    </w:p>
    <w:p w14:paraId="3B7E3845" w14:textId="77777777" w:rsidR="00BC0113" w:rsidRPr="0063514A" w:rsidRDefault="00BC0113" w:rsidP="00266CA1">
      <w:pPr>
        <w:rPr>
          <w:rFonts w:asciiTheme="minorHAnsi" w:hAnsiTheme="minorHAnsi"/>
          <w:iCs/>
          <w:lang w:val="en-GB"/>
        </w:rPr>
      </w:pPr>
    </w:p>
    <w:sectPr w:rsidR="00BC0113" w:rsidRPr="0063514A" w:rsidSect="0049040E">
      <w:headerReference w:type="default" r:id="rId17"/>
      <w:headerReference w:type="first" r:id="rId18"/>
      <w:pgSz w:w="12240" w:h="15840"/>
      <w:pgMar w:top="709" w:right="1701" w:bottom="1417" w:left="1701" w:header="0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B3782" w14:textId="77777777" w:rsidR="0049040E" w:rsidRDefault="0049040E" w:rsidP="009958BA">
      <w:r>
        <w:separator/>
      </w:r>
    </w:p>
  </w:endnote>
  <w:endnote w:type="continuationSeparator" w:id="0">
    <w:p w14:paraId="28B16FDD" w14:textId="77777777" w:rsidR="0049040E" w:rsidRDefault="0049040E" w:rsidP="009958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ixregularnumber">
    <w:altName w:val="Cambri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ontserrat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CB01C" w14:textId="77777777" w:rsidR="000520E4" w:rsidRDefault="000520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61B8" w14:textId="77777777" w:rsidR="000520E4" w:rsidRDefault="000520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60BB" w14:textId="77777777" w:rsidR="000520E4" w:rsidRDefault="000520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18D40" w14:textId="77777777" w:rsidR="0049040E" w:rsidRDefault="0049040E" w:rsidP="009958BA">
      <w:r>
        <w:separator/>
      </w:r>
    </w:p>
  </w:footnote>
  <w:footnote w:type="continuationSeparator" w:id="0">
    <w:p w14:paraId="286850B1" w14:textId="77777777" w:rsidR="0049040E" w:rsidRDefault="0049040E" w:rsidP="009958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2B2D3" w14:textId="77777777" w:rsidR="000520E4" w:rsidRDefault="000520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E524E" w14:textId="598B6D5D" w:rsidR="0063514A" w:rsidRDefault="0063514A">
    <w:pPr>
      <w:pStyle w:val="Header"/>
    </w:pPr>
  </w:p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63514A" w14:paraId="6F3E6F22" w14:textId="77777777" w:rsidTr="00D64E0D">
      <w:tc>
        <w:tcPr>
          <w:tcW w:w="9214" w:type="dxa"/>
          <w:tcMar>
            <w:left w:w="0" w:type="dxa"/>
            <w:bottom w:w="57" w:type="dxa"/>
            <w:right w:w="0" w:type="dxa"/>
          </w:tcMar>
        </w:tcPr>
        <w:p w14:paraId="7DC45003" w14:textId="77777777" w:rsidR="0063514A" w:rsidRDefault="0063514A" w:rsidP="0063514A">
          <w:pPr>
            <w:pStyle w:val="Header"/>
          </w:pPr>
          <w:r>
            <w:rPr>
              <w:noProof/>
            </w:rPr>
            <w:drawing>
              <wp:inline distT="0" distB="0" distL="0" distR="0" wp14:anchorId="60D57CFD" wp14:editId="7928D12B">
                <wp:extent cx="2413266" cy="431300"/>
                <wp:effectExtent l="0" t="0" r="6350" b="6985"/>
                <wp:docPr id="2" name="Picture 2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31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4EF5CB4" w14:textId="77777777" w:rsidR="0063514A" w:rsidRDefault="006351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F09B3" w14:textId="307DA15F" w:rsidR="0063514A" w:rsidRDefault="0063514A">
    <w:pPr>
      <w:pStyle w:val="Header"/>
    </w:pPr>
  </w:p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63514A" w14:paraId="6F890FF1" w14:textId="77777777" w:rsidTr="00D64E0D">
      <w:tc>
        <w:tcPr>
          <w:tcW w:w="9214" w:type="dxa"/>
          <w:tcMar>
            <w:left w:w="0" w:type="dxa"/>
            <w:bottom w:w="57" w:type="dxa"/>
            <w:right w:w="0" w:type="dxa"/>
          </w:tcMar>
        </w:tcPr>
        <w:p w14:paraId="6B2E6FEF" w14:textId="77777777" w:rsidR="0063514A" w:rsidRDefault="0063514A" w:rsidP="0063514A">
          <w:pPr>
            <w:pStyle w:val="Header"/>
          </w:pPr>
          <w:r>
            <w:rPr>
              <w:noProof/>
            </w:rPr>
            <w:drawing>
              <wp:inline distT="0" distB="0" distL="0" distR="0" wp14:anchorId="3AA0069E" wp14:editId="282ABB3C">
                <wp:extent cx="2413266" cy="431300"/>
                <wp:effectExtent l="0" t="0" r="6350" b="6985"/>
                <wp:docPr id="4" name="Picture 4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3266" cy="431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EA4967F" w14:textId="77777777" w:rsidR="0063514A" w:rsidRDefault="0063514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7F751" w14:textId="77777777" w:rsidR="0063514A" w:rsidRDefault="0063514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248A3" w14:textId="77777777" w:rsidR="0063514A" w:rsidRPr="0063514A" w:rsidRDefault="0063514A" w:rsidP="006351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41B3D"/>
    <w:multiLevelType w:val="multilevel"/>
    <w:tmpl w:val="51EA001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3311400"/>
    <w:multiLevelType w:val="multilevel"/>
    <w:tmpl w:val="046E613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C76861"/>
    <w:multiLevelType w:val="multilevel"/>
    <w:tmpl w:val="FB523E2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629D4"/>
    <w:multiLevelType w:val="hybridMultilevel"/>
    <w:tmpl w:val="49849C22"/>
    <w:lvl w:ilvl="0" w:tplc="6CBA7D78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4"/>
  </w:num>
  <w:num w:numId="10">
    <w:abstractNumId w:val="4"/>
  </w:num>
  <w:num w:numId="11">
    <w:abstractNumId w:val="3"/>
  </w:num>
  <w:num w:numId="12">
    <w:abstractNumId w:val="5"/>
  </w:num>
  <w:num w:numId="13">
    <w:abstractNumId w:val="4"/>
  </w:num>
  <w:num w:numId="14">
    <w:abstractNumId w:val="4"/>
  </w:num>
  <w:num w:numId="15">
    <w:abstractNumId w:val="4"/>
  </w:num>
  <w:num w:numId="16">
    <w:abstractNumId w:val="6"/>
  </w:num>
  <w:num w:numId="17">
    <w:abstractNumId w:val="6"/>
  </w:num>
  <w:num w:numId="18">
    <w:abstractNumId w:val="4"/>
  </w:num>
  <w:num w:numId="19">
    <w:abstractNumId w:val="8"/>
  </w:num>
  <w:num w:numId="20">
    <w:abstractNumId w:val="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sjQ3tTAxMbEwM7JQ0lEKTi0uzszPAykwrAUAFQSEpSwAAAA="/>
  </w:docVars>
  <w:rsids>
    <w:rsidRoot w:val="0049040E"/>
    <w:rsid w:val="000520E4"/>
    <w:rsid w:val="00070A67"/>
    <w:rsid w:val="000940F2"/>
    <w:rsid w:val="00113422"/>
    <w:rsid w:val="00131F4B"/>
    <w:rsid w:val="001550BA"/>
    <w:rsid w:val="00196F73"/>
    <w:rsid w:val="001B5B27"/>
    <w:rsid w:val="001D23BE"/>
    <w:rsid w:val="001F55E4"/>
    <w:rsid w:val="00207285"/>
    <w:rsid w:val="0021679E"/>
    <w:rsid w:val="00216A53"/>
    <w:rsid w:val="00220B3E"/>
    <w:rsid w:val="0022712F"/>
    <w:rsid w:val="00235B88"/>
    <w:rsid w:val="002517F9"/>
    <w:rsid w:val="00265A5B"/>
    <w:rsid w:val="00266CA1"/>
    <w:rsid w:val="002678BA"/>
    <w:rsid w:val="0028486B"/>
    <w:rsid w:val="002C4DFB"/>
    <w:rsid w:val="002E0931"/>
    <w:rsid w:val="002E4E99"/>
    <w:rsid w:val="0031556D"/>
    <w:rsid w:val="00386C26"/>
    <w:rsid w:val="003A19D2"/>
    <w:rsid w:val="003B15E5"/>
    <w:rsid w:val="004265C1"/>
    <w:rsid w:val="0043250C"/>
    <w:rsid w:val="00452941"/>
    <w:rsid w:val="004671A1"/>
    <w:rsid w:val="0049040E"/>
    <w:rsid w:val="0049325C"/>
    <w:rsid w:val="004963E1"/>
    <w:rsid w:val="004A55D2"/>
    <w:rsid w:val="004D707F"/>
    <w:rsid w:val="004E1454"/>
    <w:rsid w:val="004F441E"/>
    <w:rsid w:val="00521BF5"/>
    <w:rsid w:val="005302AB"/>
    <w:rsid w:val="0054092F"/>
    <w:rsid w:val="00572588"/>
    <w:rsid w:val="0057282F"/>
    <w:rsid w:val="005763DC"/>
    <w:rsid w:val="005B2B44"/>
    <w:rsid w:val="005B4CDA"/>
    <w:rsid w:val="005C3341"/>
    <w:rsid w:val="005D4930"/>
    <w:rsid w:val="005E1723"/>
    <w:rsid w:val="005F0B5B"/>
    <w:rsid w:val="00600883"/>
    <w:rsid w:val="00616716"/>
    <w:rsid w:val="0062140E"/>
    <w:rsid w:val="0063514A"/>
    <w:rsid w:val="006428A5"/>
    <w:rsid w:val="00665C78"/>
    <w:rsid w:val="006729F5"/>
    <w:rsid w:val="006B7394"/>
    <w:rsid w:val="006D04E1"/>
    <w:rsid w:val="00701841"/>
    <w:rsid w:val="0072524F"/>
    <w:rsid w:val="00746AB2"/>
    <w:rsid w:val="00751231"/>
    <w:rsid w:val="0076352F"/>
    <w:rsid w:val="00777284"/>
    <w:rsid w:val="007B5793"/>
    <w:rsid w:val="007C4F6F"/>
    <w:rsid w:val="007D3834"/>
    <w:rsid w:val="00813583"/>
    <w:rsid w:val="00823A06"/>
    <w:rsid w:val="008478B5"/>
    <w:rsid w:val="00854D68"/>
    <w:rsid w:val="008A57DA"/>
    <w:rsid w:val="008B28B1"/>
    <w:rsid w:val="008C49F5"/>
    <w:rsid w:val="008D5458"/>
    <w:rsid w:val="009511BD"/>
    <w:rsid w:val="009755C4"/>
    <w:rsid w:val="009958BA"/>
    <w:rsid w:val="009D1905"/>
    <w:rsid w:val="009D21F7"/>
    <w:rsid w:val="009D4B02"/>
    <w:rsid w:val="009E1DC7"/>
    <w:rsid w:val="00A21FF1"/>
    <w:rsid w:val="00A5693A"/>
    <w:rsid w:val="00A774C7"/>
    <w:rsid w:val="00A830DE"/>
    <w:rsid w:val="00A95B3B"/>
    <w:rsid w:val="00AA7683"/>
    <w:rsid w:val="00AA7E56"/>
    <w:rsid w:val="00AD2664"/>
    <w:rsid w:val="00AD288E"/>
    <w:rsid w:val="00B133FD"/>
    <w:rsid w:val="00B17994"/>
    <w:rsid w:val="00B405AD"/>
    <w:rsid w:val="00B42F82"/>
    <w:rsid w:val="00B66494"/>
    <w:rsid w:val="00B73EDB"/>
    <w:rsid w:val="00BA2A87"/>
    <w:rsid w:val="00BA342C"/>
    <w:rsid w:val="00BA7247"/>
    <w:rsid w:val="00BC0113"/>
    <w:rsid w:val="00C45D4F"/>
    <w:rsid w:val="00C71B87"/>
    <w:rsid w:val="00C813B7"/>
    <w:rsid w:val="00C95302"/>
    <w:rsid w:val="00CD01E9"/>
    <w:rsid w:val="00CD262B"/>
    <w:rsid w:val="00CE244F"/>
    <w:rsid w:val="00CF5714"/>
    <w:rsid w:val="00D21B9C"/>
    <w:rsid w:val="00D80369"/>
    <w:rsid w:val="00D8316A"/>
    <w:rsid w:val="00D845B8"/>
    <w:rsid w:val="00DA504C"/>
    <w:rsid w:val="00DD2BED"/>
    <w:rsid w:val="00DE53D9"/>
    <w:rsid w:val="00DE75D4"/>
    <w:rsid w:val="00DF4A86"/>
    <w:rsid w:val="00DF6556"/>
    <w:rsid w:val="00E234A1"/>
    <w:rsid w:val="00E34185"/>
    <w:rsid w:val="00E46F5C"/>
    <w:rsid w:val="00E61A9D"/>
    <w:rsid w:val="00E65D31"/>
    <w:rsid w:val="00E6720F"/>
    <w:rsid w:val="00E83D47"/>
    <w:rsid w:val="00E92F1C"/>
    <w:rsid w:val="00EA25D7"/>
    <w:rsid w:val="00EB7A8D"/>
    <w:rsid w:val="00ED3B2B"/>
    <w:rsid w:val="00F01307"/>
    <w:rsid w:val="00F031EE"/>
    <w:rsid w:val="00F41606"/>
    <w:rsid w:val="00F564EC"/>
    <w:rsid w:val="00F568E8"/>
    <w:rsid w:val="00F5746B"/>
    <w:rsid w:val="00F81D8F"/>
    <w:rsid w:val="00F92862"/>
    <w:rsid w:val="00FC5DB8"/>
    <w:rsid w:val="00FD266F"/>
    <w:rsid w:val="00FD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1E62272"/>
  <w15:chartTrackingRefBased/>
  <w15:docId w15:val="{FC5E24CC-4E4B-4D3D-9DD0-AF5D3F48C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40E"/>
    <w:pPr>
      <w:spacing w:after="0"/>
    </w:pPr>
    <w:rPr>
      <w:rFonts w:ascii="Arial" w:eastAsia="Arial" w:hAnsi="Arial" w:cs="Arial"/>
      <w:lang w:val="en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0113"/>
    <w:pPr>
      <w:numPr>
        <w:ilvl w:val="1"/>
        <w:numId w:val="15"/>
      </w:numPr>
      <w:spacing w:before="180" w:after="120"/>
      <w:ind w:left="578" w:hanging="578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DE75D4"/>
    <w:pPr>
      <w:tabs>
        <w:tab w:val="right" w:leader="dot" w:pos="9350"/>
      </w:tabs>
    </w:pPr>
    <w:rPr>
      <w:rFonts w:cstheme="minorHAnsi"/>
      <w:b/>
      <w:bCs/>
      <w:caps/>
      <w:color w:val="000000" w:themeColor="text1"/>
      <w:kern w:val="22"/>
      <w:sz w:val="20"/>
      <w:szCs w:val="20"/>
      <w:lang w:val="es-ES" w:eastAsia="ja-JP"/>
      <w14:ligatures w14:val="standard"/>
    </w:rPr>
  </w:style>
  <w:style w:type="paragraph" w:styleId="TOC2">
    <w:name w:val="toc 2"/>
    <w:basedOn w:val="Normal"/>
    <w:next w:val="Normal"/>
    <w:autoRedefine/>
    <w:uiPriority w:val="39"/>
    <w:unhideWhenUsed/>
    <w:rsid w:val="008B28B1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8B28B1"/>
    <w:pPr>
      <w:tabs>
        <w:tab w:val="left" w:pos="567"/>
        <w:tab w:val="right" w:leader="dot" w:pos="8828"/>
      </w:tabs>
      <w:spacing w:after="100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8B28B1"/>
    <w:pPr>
      <w:tabs>
        <w:tab w:val="left" w:pos="709"/>
        <w:tab w:val="right" w:leader="dot" w:pos="8828"/>
      </w:tabs>
      <w:spacing w:after="10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1">
    <w:name w:val="_non list 1"/>
    <w:basedOn w:val="Normal"/>
    <w:qFormat/>
    <w:rsid w:val="006D04E1"/>
    <w:pPr>
      <w:ind w:left="284" w:hanging="284"/>
      <w:contextualSpacing/>
    </w:pPr>
  </w:style>
  <w:style w:type="paragraph" w:customStyle="1" w:styleId="nonlist2">
    <w:name w:val="_non list 2"/>
    <w:basedOn w:val="Normal"/>
    <w:qFormat/>
    <w:rsid w:val="00BA7247"/>
    <w:pPr>
      <w:spacing w:after="60"/>
      <w:ind w:left="567" w:hanging="142"/>
      <w:contextualSpacing/>
    </w:pPr>
  </w:style>
  <w:style w:type="paragraph" w:customStyle="1" w:styleId="list01">
    <w:name w:val="_list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02">
    <w:name w:val="_list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751231"/>
    <w:pPr>
      <w:spacing w:after="160" w:line="259" w:lineRule="auto"/>
    </w:pPr>
    <w:rPr>
      <w:rFonts w:ascii="tmixregularnumber" w:eastAsiaTheme="majorEastAsia" w:hAnsi="tmixregularnumber" w:cstheme="majorBidi"/>
      <w:b/>
      <w:color w:val="829B37"/>
      <w:sz w:val="24"/>
      <w:szCs w:val="24"/>
      <w:lang w:val="es-MX"/>
    </w:rPr>
  </w:style>
  <w:style w:type="paragraph" w:customStyle="1" w:styleId="Heading1sin">
    <w:name w:val="Heading 1_sin#"/>
    <w:basedOn w:val="Heading1"/>
    <w:next w:val="Normal"/>
    <w:qFormat/>
    <w:rsid w:val="00A830DE"/>
    <w:pPr>
      <w:numPr>
        <w:numId w:val="0"/>
      </w:numPr>
      <w:ind w:left="431" w:hanging="431"/>
    </w:pPr>
    <w:rPr>
      <w:rFonts w:eastAsia="Trebuchet MS" w:cstheme="minorHAnsi"/>
      <w:color w:val="39B54A" w:themeColor="accent3"/>
      <w:lang w:val="en-GB"/>
      <w14:ligatures w14:val="standard"/>
    </w:rPr>
  </w:style>
  <w:style w:type="paragraph" w:customStyle="1" w:styleId="Heading1contenido">
    <w:name w:val="Heading 1_contenido"/>
    <w:basedOn w:val="Heading1"/>
    <w:next w:val="Normal"/>
    <w:qFormat/>
    <w:rsid w:val="00BC0113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character" w:customStyle="1" w:styleId="referenciacar">
    <w:name w:val="_referencia_car"/>
    <w:basedOn w:val="DefaultParagraphFont"/>
    <w:uiPriority w:val="1"/>
    <w:qFormat/>
    <w:rsid w:val="0049040E"/>
    <w:rPr>
      <w:rFonts w:asciiTheme="minorHAnsi" w:hAnsiTheme="minorHAnsi"/>
      <w:b/>
      <w:i/>
      <w:color w:val="39B54A" w:themeColor="accent3"/>
      <w:sz w:val="20"/>
      <w:szCs w:val="20"/>
      <w:lang w:val="es-CO" w:eastAsia="es-ES"/>
    </w:rPr>
  </w:style>
  <w:style w:type="paragraph" w:customStyle="1" w:styleId="Ttulo01">
    <w:name w:val="Título 01"/>
    <w:basedOn w:val="ListParagraph"/>
    <w:qFormat/>
    <w:rsid w:val="00265A5B"/>
    <w:pPr>
      <w:ind w:left="432" w:hanging="432"/>
    </w:pPr>
    <w:rPr>
      <w:rFonts w:ascii="Montserrat" w:eastAsia="Times New Roman" w:hAnsi="Montserrat"/>
      <w:b/>
      <w:bCs/>
      <w:color w:val="39B54A"/>
      <w:kern w:val="32"/>
      <w:sz w:val="30"/>
      <w:szCs w:val="30"/>
      <w:lang w:eastAsia="es-ES"/>
    </w:rPr>
  </w:style>
  <w:style w:type="paragraph" w:customStyle="1" w:styleId="Ttuloblancodocumento">
    <w:name w:val="Tïtulo blanco documento"/>
    <w:basedOn w:val="Normal"/>
    <w:qFormat/>
    <w:rsid w:val="00572588"/>
    <w:rPr>
      <w:b/>
      <w:bCs/>
      <w:color w:val="FFFFFF" w:themeColor="background1"/>
      <w:sz w:val="52"/>
      <w:szCs w:val="52"/>
    </w:rPr>
  </w:style>
  <w:style w:type="table" w:styleId="TableGrid">
    <w:name w:val="Table Grid"/>
    <w:basedOn w:val="TableNormal"/>
    <w:uiPriority w:val="59"/>
    <w:rsid w:val="0049040E"/>
    <w:pPr>
      <w:spacing w:after="0" w:line="240" w:lineRule="auto"/>
    </w:pPr>
    <w:rPr>
      <w:rFonts w:ascii="Arial" w:eastAsia="Arial" w:hAnsi="Arial" w:cs="Arial"/>
      <w:lang w:val="en"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39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Álvaro Vallejo</cp:lastModifiedBy>
  <cp:revision>9</cp:revision>
  <dcterms:created xsi:type="dcterms:W3CDTF">2021-08-03T03:43:00Z</dcterms:created>
  <dcterms:modified xsi:type="dcterms:W3CDTF">2021-09-28T20:10:00Z</dcterms:modified>
</cp:coreProperties>
</file>